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362" w:rsidRPr="001B4438" w:rsidRDefault="00DF5EBB">
      <w:pPr>
        <w:rPr>
          <w:b/>
        </w:rPr>
      </w:pPr>
      <w:bookmarkStart w:id="0" w:name="_GoBack"/>
      <w:r w:rsidRPr="001B4438">
        <w:rPr>
          <w:b/>
        </w:rPr>
        <w:t>Entity Framework- Model</w:t>
      </w:r>
    </w:p>
    <w:bookmarkEnd w:id="0"/>
    <w:p w:rsidR="001B4438" w:rsidRDefault="001B4438"/>
    <w:sectPr w:rsidR="001B44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zQyNLI0NrI0MTNV0lEKTi0uzszPAykwrAUA/eGnAywAAAA="/>
  </w:docVars>
  <w:rsids>
    <w:rsidRoot w:val="00DF5EBB"/>
    <w:rsid w:val="001B4438"/>
    <w:rsid w:val="0055137B"/>
    <w:rsid w:val="009719F1"/>
    <w:rsid w:val="00DF5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F6616"/>
  <w15:chartTrackingRefBased/>
  <w15:docId w15:val="{3A8304AD-CCB4-481A-978D-A4F8EC25F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jith Nair</dc:creator>
  <cp:keywords/>
  <dc:description/>
  <cp:lastModifiedBy>Sreejith Nair</cp:lastModifiedBy>
  <cp:revision>2</cp:revision>
  <dcterms:created xsi:type="dcterms:W3CDTF">2020-02-21T15:06:00Z</dcterms:created>
  <dcterms:modified xsi:type="dcterms:W3CDTF">2020-02-21T15:07:00Z</dcterms:modified>
</cp:coreProperties>
</file>